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y Chu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u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22 Fisher St. Houston 7701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ychung2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34464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ois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sp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4/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